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710802D5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11CAC">
        <w:rPr>
          <w:rFonts w:ascii="Times New Roman" w:hAnsi="Times New Roman" w:cs="Times New Roman"/>
          <w:sz w:val="20"/>
          <w:szCs w:val="20"/>
        </w:rPr>
        <w:t>Kovács Bendegúz</w:t>
      </w:r>
    </w:p>
    <w:p w14:paraId="327B01DF" w14:textId="773EE3C4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A11CAC">
        <w:rPr>
          <w:rFonts w:ascii="Times New Roman" w:hAnsi="Times New Roman" w:cs="Times New Roman"/>
          <w:sz w:val="20"/>
          <w:szCs w:val="20"/>
        </w:rPr>
        <w:t>ACILJP</w:t>
      </w:r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0AD347C1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bookmarkStart w:id="0" w:name="_GoBack"/>
        <w:bookmarkEnd w:id="0"/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68FA6B77" w:rsidR="00E13216" w:rsidRDefault="00A11CAC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264DF1E3" wp14:editId="56DB1192">
            <wp:simplePos x="0" y="0"/>
            <wp:positionH relativeFrom="margin">
              <wp:posOffset>405765</wp:posOffset>
            </wp:positionH>
            <wp:positionV relativeFrom="paragraph">
              <wp:posOffset>35560</wp:posOffset>
            </wp:positionV>
            <wp:extent cx="1173480" cy="472213"/>
            <wp:effectExtent l="0" t="0" r="7620" b="4445"/>
            <wp:wrapNone/>
            <wp:docPr id="1" name="Kép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áírás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3"/>
                    <a:stretch/>
                  </pic:blipFill>
                  <pic:spPr bwMode="auto">
                    <a:xfrm>
                      <a:off x="0" y="0"/>
                      <a:ext cx="1174045" cy="472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EA225" w14:textId="7A6AA9A0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029AEDF5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A11CAC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C7BA0" w14:textId="77777777" w:rsidR="004E22A4" w:rsidRDefault="004E22A4" w:rsidP="00DB389C">
      <w:pPr>
        <w:spacing w:after="0" w:line="240" w:lineRule="auto"/>
      </w:pPr>
      <w:r>
        <w:separator/>
      </w:r>
    </w:p>
  </w:endnote>
  <w:endnote w:type="continuationSeparator" w:id="0">
    <w:p w14:paraId="37130A3B" w14:textId="77777777" w:rsidR="004E22A4" w:rsidRDefault="004E22A4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D009E3" w14:textId="77777777" w:rsidR="004E22A4" w:rsidRDefault="004E22A4" w:rsidP="00DB389C">
      <w:pPr>
        <w:spacing w:after="0" w:line="240" w:lineRule="auto"/>
      </w:pPr>
      <w:r>
        <w:separator/>
      </w:r>
    </w:p>
  </w:footnote>
  <w:footnote w:type="continuationSeparator" w:id="0">
    <w:p w14:paraId="479A0C5A" w14:textId="77777777" w:rsidR="004E22A4" w:rsidRDefault="004E22A4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22A4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1CAC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395B04-4F6D-44E0-9C0C-B0BC41B68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331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Bendegúz Kovács</cp:lastModifiedBy>
  <cp:revision>2</cp:revision>
  <dcterms:created xsi:type="dcterms:W3CDTF">2020-06-08T11:14:00Z</dcterms:created>
  <dcterms:modified xsi:type="dcterms:W3CDTF">2020-06-08T11:14:00Z</dcterms:modified>
</cp:coreProperties>
</file>